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February  22, 2022 (11:23:3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2-02-22T16:23:49Z</dcterms:created>
  <dcterms:modified xsi:type="dcterms:W3CDTF">2022-02-22T16:2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11:23:3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